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47E62" w14:textId="77777777" w:rsidR="004D3FAC" w:rsidRPr="00852899" w:rsidRDefault="007168FE" w:rsidP="004D3FAC">
      <w:pPr>
        <w:autoSpaceDE w:val="0"/>
        <w:autoSpaceDN w:val="0"/>
        <w:adjustRightInd w:val="0"/>
        <w:spacing w:after="0" w:line="240" w:lineRule="auto"/>
        <w:ind w:left="720" w:firstLine="720"/>
        <w:jc w:val="right"/>
        <w:rPr>
          <w:rFonts w:ascii="Times New Roman" w:hAnsi="Times New Roman" w:cs="Times New Roman"/>
          <w:iCs/>
          <w:sz w:val="24"/>
          <w:szCs w:val="24"/>
        </w:rPr>
      </w:pPr>
      <w:r w:rsidRPr="00852899">
        <w:rPr>
          <w:rFonts w:ascii="Times New Roman" w:eastAsia="Times New Roman" w:hAnsi="Times New Roman" w:cs="Times New Roman"/>
          <w:noProof/>
          <w:color w:val="80808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3308A5A" wp14:editId="08388E6B">
                <wp:simplePos x="0" y="0"/>
                <wp:positionH relativeFrom="column">
                  <wp:posOffset>-76200</wp:posOffset>
                </wp:positionH>
                <wp:positionV relativeFrom="paragraph">
                  <wp:posOffset>0</wp:posOffset>
                </wp:positionV>
                <wp:extent cx="4724400" cy="325120"/>
                <wp:effectExtent l="0" t="0" r="0" b="0"/>
                <wp:wrapTight wrapText="bothSides">
                  <wp:wrapPolygon edited="0">
                    <wp:start x="261" y="0"/>
                    <wp:lineTo x="261" y="19711"/>
                    <wp:lineTo x="21252" y="19711"/>
                    <wp:lineTo x="21252" y="0"/>
                    <wp:lineTo x="261" y="0"/>
                  </wp:wrapPolygon>
                </wp:wrapTight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4400" cy="3251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BC9681" w14:textId="77777777" w:rsidR="0019763C" w:rsidRDefault="0019763C" w:rsidP="0019763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8080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808080"/>
                                <w:sz w:val="16"/>
                                <w:szCs w:val="16"/>
                              </w:rPr>
                              <w:t>P.O. Box 1475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808080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color w:val="808080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color w:val="808080"/>
                                <w:sz w:val="16"/>
                                <w:szCs w:val="16"/>
                              </w:rPr>
                              <w:tab/>
                              <w:t>www.bge.com</w:t>
                            </w:r>
                          </w:p>
                          <w:p w14:paraId="2FE6BC70" w14:textId="77777777" w:rsidR="0019763C" w:rsidRDefault="0019763C" w:rsidP="0019763C">
                            <w:pPr>
                              <w:spacing w:after="0" w:line="240" w:lineRule="auto"/>
                            </w:pPr>
                            <w:r w:rsidRPr="007448A1">
                              <w:rPr>
                                <w:rFonts w:ascii="Arial" w:eastAsia="Times New Roman" w:hAnsi="Arial" w:cs="Arial"/>
                                <w:color w:val="808080"/>
                                <w:sz w:val="16"/>
                                <w:szCs w:val="16"/>
                              </w:rPr>
                              <w:t>Baltimore, Maryland 212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3308A5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pt;margin-top:0;width:372pt;height:25.6pt;z-index:-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" filled="f" stroked="f">
                <v:textbox style="mso-fit-shape-to-text:t">
                  <w:txbxContent>
                    <w:p w14:paraId="7ABC9681" w14:textId="77777777" w:rsidR="0019763C" w:rsidRDefault="0019763C" w:rsidP="0019763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808080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808080"/>
                          <w:sz w:val="16"/>
                          <w:szCs w:val="16"/>
                        </w:rPr>
                        <w:t>P.O. Box 1475</w:t>
                      </w:r>
                      <w:r>
                        <w:rPr>
                          <w:rFonts w:ascii="Arial" w:eastAsia="Times New Roman" w:hAnsi="Arial" w:cs="Arial"/>
                          <w:color w:val="808080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color w:val="808080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color w:val="808080"/>
                          <w:sz w:val="16"/>
                          <w:szCs w:val="16"/>
                        </w:rPr>
                        <w:tab/>
                        <w:t>www.bge.com</w:t>
                      </w:r>
                    </w:p>
                    <w:p w14:paraId="2FE6BC70" w14:textId="77777777" w:rsidR="0019763C" w:rsidRDefault="0019763C" w:rsidP="0019763C">
                      <w:pPr>
                        <w:spacing w:after="0" w:line="240" w:lineRule="auto"/>
                      </w:pPr>
                      <w:r w:rsidRPr="007448A1">
                        <w:rPr>
                          <w:rFonts w:ascii="Arial" w:eastAsia="Times New Roman" w:hAnsi="Arial" w:cs="Arial"/>
                          <w:color w:val="808080"/>
                          <w:sz w:val="16"/>
                          <w:szCs w:val="16"/>
                        </w:rPr>
                        <w:t>Baltimore, Maryland 21203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1D7EBFB" w14:textId="77777777" w:rsidR="009E2398" w:rsidRDefault="009E2398" w:rsidP="001976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1384C71D" w14:textId="77777777" w:rsidR="004A607F" w:rsidRDefault="004A607F" w:rsidP="001976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67D76F96" w14:textId="17114046" w:rsidR="00325E8D" w:rsidRDefault="004E3506" w:rsidP="002934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</w:rPr>
      </w:pPr>
      <w:r w:rsidRPr="00916148">
        <w:rPr>
          <w:rFonts w:ascii="Times New Roman" w:hAnsi="Times New Roman" w:cs="Times New Roman"/>
          <w:iCs/>
        </w:rPr>
        <w:t>January</w:t>
      </w:r>
      <w:r w:rsidR="001B5E8E" w:rsidRPr="00916148">
        <w:rPr>
          <w:rFonts w:ascii="Times New Roman" w:hAnsi="Times New Roman" w:cs="Times New Roman"/>
          <w:iCs/>
        </w:rPr>
        <w:t xml:space="preserve"> 2</w:t>
      </w:r>
      <w:r w:rsidR="002934E0">
        <w:rPr>
          <w:rFonts w:ascii="Times New Roman" w:hAnsi="Times New Roman" w:cs="Times New Roman"/>
          <w:iCs/>
        </w:rPr>
        <w:t>9</w:t>
      </w:r>
      <w:r w:rsidR="001B5E8E" w:rsidRPr="00916148">
        <w:rPr>
          <w:rFonts w:ascii="Times New Roman" w:hAnsi="Times New Roman" w:cs="Times New Roman"/>
          <w:iCs/>
        </w:rPr>
        <w:t>,</w:t>
      </w:r>
      <w:r w:rsidR="004B1549" w:rsidRPr="00916148">
        <w:rPr>
          <w:rFonts w:ascii="Times New Roman" w:hAnsi="Times New Roman" w:cs="Times New Roman"/>
          <w:iCs/>
        </w:rPr>
        <w:t xml:space="preserve"> 20</w:t>
      </w:r>
      <w:r w:rsidRPr="00916148">
        <w:rPr>
          <w:rFonts w:ascii="Times New Roman" w:hAnsi="Times New Roman" w:cs="Times New Roman"/>
          <w:iCs/>
        </w:rPr>
        <w:t>20</w:t>
      </w:r>
    </w:p>
    <w:p w14:paraId="0BDB7076" w14:textId="77777777" w:rsidR="002934E0" w:rsidRPr="00916148" w:rsidRDefault="002934E0" w:rsidP="002934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</w:rPr>
      </w:pPr>
    </w:p>
    <w:p w14:paraId="4EE0B558" w14:textId="77777777" w:rsidR="00325E8D" w:rsidRPr="00D636F0" w:rsidRDefault="00325E8D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vanish/>
          <w:sz w:val="24"/>
          <w:szCs w:val="24"/>
          <w:specVanish/>
        </w:rPr>
      </w:pPr>
    </w:p>
    <w:p w14:paraId="1D99C15F" w14:textId="77777777" w:rsidR="00C22810" w:rsidRPr="00D636F0" w:rsidRDefault="00C22810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D636F0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2E9C092B" w14:textId="77777777" w:rsidR="0019763C" w:rsidRPr="00D636F0" w:rsidRDefault="004361AD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vanish/>
          <w:sz w:val="24"/>
          <w:szCs w:val="24"/>
          <w:specVanish/>
        </w:rPr>
      </w:pPr>
      <w:r w:rsidRPr="00D636F0">
        <w:rPr>
          <w:rFonts w:ascii="Times New Roman" w:hAnsi="Times New Roman" w:cs="Times New Roman"/>
          <w:iCs/>
          <w:sz w:val="24"/>
          <w:szCs w:val="24"/>
        </w:rPr>
        <w:t>Dear Neighbor,</w:t>
      </w:r>
    </w:p>
    <w:p w14:paraId="33187E2E" w14:textId="77777777" w:rsidR="004361AD" w:rsidRPr="00D636F0" w:rsidRDefault="00C22810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D636F0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4DAD7018" w14:textId="77777777" w:rsidR="00E529D8" w:rsidRPr="00D636F0" w:rsidRDefault="00E529D8" w:rsidP="00325E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13940982" w14:textId="77777777" w:rsidR="00AD10FD" w:rsidRPr="005E7888" w:rsidRDefault="004361AD" w:rsidP="00AD10FD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  <w:r w:rsidRPr="00D636F0">
        <w:rPr>
          <w:rFonts w:ascii="Times New Roman" w:hAnsi="Times New Roman" w:cs="Times New Roman"/>
          <w:iCs/>
          <w:sz w:val="24"/>
          <w:szCs w:val="24"/>
        </w:rPr>
        <w:t>As part of</w:t>
      </w:r>
      <w:r w:rsidR="004C53C1" w:rsidRPr="00D636F0">
        <w:rPr>
          <w:rFonts w:ascii="Times New Roman" w:hAnsi="Times New Roman" w:cs="Times New Roman"/>
          <w:iCs/>
          <w:sz w:val="24"/>
          <w:szCs w:val="24"/>
        </w:rPr>
        <w:t xml:space="preserve"> BGE’s</w:t>
      </w:r>
      <w:r w:rsidRPr="00D636F0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9E2398" w:rsidRPr="00D636F0">
        <w:rPr>
          <w:rFonts w:ascii="Times New Roman" w:hAnsi="Times New Roman" w:cs="Times New Roman"/>
          <w:iCs/>
          <w:sz w:val="24"/>
          <w:szCs w:val="24"/>
        </w:rPr>
        <w:t xml:space="preserve">ongoing </w:t>
      </w:r>
      <w:r w:rsidR="00314B1F" w:rsidRPr="00D636F0">
        <w:rPr>
          <w:rFonts w:ascii="Times New Roman" w:hAnsi="Times New Roman" w:cs="Times New Roman"/>
          <w:iCs/>
          <w:sz w:val="24"/>
          <w:szCs w:val="24"/>
        </w:rPr>
        <w:t>commitment to the</w:t>
      </w:r>
      <w:r w:rsidR="000C245D" w:rsidRPr="00D636F0">
        <w:rPr>
          <w:rFonts w:ascii="Times New Roman" w:hAnsi="Times New Roman" w:cs="Times New Roman"/>
          <w:iCs/>
          <w:sz w:val="24"/>
          <w:szCs w:val="24"/>
        </w:rPr>
        <w:t xml:space="preserve"> safe and </w:t>
      </w:r>
      <w:r w:rsidR="004C53C1" w:rsidRPr="00D636F0">
        <w:rPr>
          <w:rFonts w:ascii="Times New Roman" w:hAnsi="Times New Roman" w:cs="Times New Roman"/>
          <w:iCs/>
          <w:sz w:val="24"/>
          <w:szCs w:val="24"/>
        </w:rPr>
        <w:t>reliabl</w:t>
      </w:r>
      <w:r w:rsidR="00314B1F" w:rsidRPr="00D636F0">
        <w:rPr>
          <w:rFonts w:ascii="Times New Roman" w:hAnsi="Times New Roman" w:cs="Times New Roman"/>
          <w:iCs/>
          <w:sz w:val="24"/>
          <w:szCs w:val="24"/>
        </w:rPr>
        <w:t>e delivery of energy to our customers</w:t>
      </w:r>
      <w:r w:rsidR="000C245D" w:rsidRPr="00D636F0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554F33" w:rsidRPr="00D636F0">
        <w:rPr>
          <w:rFonts w:ascii="Times New Roman" w:hAnsi="Times New Roman" w:cs="Times New Roman"/>
          <w:iCs/>
          <w:sz w:val="24"/>
          <w:szCs w:val="24"/>
        </w:rPr>
        <w:t xml:space="preserve">we </w:t>
      </w:r>
      <w:r w:rsidR="009C4BB8" w:rsidRPr="00D636F0">
        <w:rPr>
          <w:rFonts w:ascii="Times New Roman" w:hAnsi="Times New Roman" w:cs="Times New Roman"/>
          <w:iCs/>
          <w:sz w:val="24"/>
          <w:szCs w:val="24"/>
        </w:rPr>
        <w:t xml:space="preserve">will be upgrading the transmission </w:t>
      </w:r>
      <w:r w:rsidR="0097134F" w:rsidRPr="00D636F0">
        <w:rPr>
          <w:rFonts w:ascii="Times New Roman" w:hAnsi="Times New Roman" w:cs="Times New Roman"/>
          <w:iCs/>
          <w:sz w:val="24"/>
          <w:szCs w:val="24"/>
        </w:rPr>
        <w:t>infrastructure</w:t>
      </w:r>
      <w:r w:rsidR="009C4BB8" w:rsidRPr="00D636F0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76B5F">
        <w:rPr>
          <w:rFonts w:ascii="Times New Roman" w:hAnsi="Times New Roman" w:cs="Times New Roman"/>
          <w:iCs/>
          <w:sz w:val="24"/>
          <w:szCs w:val="24"/>
        </w:rPr>
        <w:t>in the coming months</w:t>
      </w:r>
      <w:r w:rsidR="007D7E28">
        <w:rPr>
          <w:rFonts w:ascii="Times New Roman" w:hAnsi="Times New Roman" w:cs="Times New Roman"/>
          <w:iCs/>
          <w:sz w:val="24"/>
          <w:szCs w:val="24"/>
        </w:rPr>
        <w:t xml:space="preserve">.  There are two </w:t>
      </w:r>
      <w:r w:rsidR="00AD10FD">
        <w:rPr>
          <w:rFonts w:ascii="Times New Roman" w:hAnsi="Times New Roman" w:cs="Times New Roman"/>
          <w:iCs/>
          <w:sz w:val="24"/>
          <w:szCs w:val="24"/>
        </w:rPr>
        <w:t xml:space="preserve">upcoming </w:t>
      </w:r>
      <w:r w:rsidR="00AD10FD" w:rsidRPr="005E7888">
        <w:rPr>
          <w:rFonts w:ascii="Times New Roman" w:hAnsi="Times New Roman" w:cs="Times New Roman"/>
          <w:iCs/>
          <w:sz w:val="24"/>
          <w:szCs w:val="24"/>
        </w:rPr>
        <w:t xml:space="preserve">projects </w:t>
      </w:r>
      <w:r w:rsidR="00AD10FD">
        <w:rPr>
          <w:rFonts w:ascii="Times New Roman" w:hAnsi="Times New Roman" w:cs="Times New Roman"/>
          <w:iCs/>
          <w:sz w:val="24"/>
          <w:szCs w:val="24"/>
        </w:rPr>
        <w:t>that will improve the overall electric system reliability for all customers</w:t>
      </w:r>
      <w:r w:rsidR="00AD10FD" w:rsidRPr="005E7888">
        <w:rPr>
          <w:rFonts w:ascii="Times New Roman" w:hAnsi="Times New Roman" w:cs="Times New Roman"/>
          <w:iCs/>
          <w:sz w:val="24"/>
          <w:szCs w:val="24"/>
        </w:rPr>
        <w:t>.</w:t>
      </w:r>
    </w:p>
    <w:p w14:paraId="21141895" w14:textId="77777777" w:rsidR="00C00F7F" w:rsidRDefault="00C00F7F" w:rsidP="00314B1F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</w:p>
    <w:p w14:paraId="71D8E929" w14:textId="77777777" w:rsidR="00912356" w:rsidRDefault="00912356" w:rsidP="00912356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b/>
          <w:bCs/>
          <w:iCs/>
          <w:sz w:val="24"/>
          <w:szCs w:val="24"/>
        </w:rPr>
        <w:t>Graceton</w:t>
      </w:r>
      <w:proofErr w:type="spellEnd"/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to Bagley to Raphael Road Reconductoring Project</w:t>
      </w:r>
    </w:p>
    <w:p w14:paraId="2975AE73" w14:textId="77777777" w:rsidR="00912356" w:rsidRPr="00CE4312" w:rsidRDefault="00912356" w:rsidP="00912356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sz w:val="24"/>
          <w:szCs w:val="24"/>
        </w:rPr>
      </w:pPr>
    </w:p>
    <w:p w14:paraId="22B242A1" w14:textId="41D47D36" w:rsidR="00912356" w:rsidRDefault="00912356" w:rsidP="00912356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Project construction is targeted to begin in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March 2020</w:t>
      </w: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and will continue until the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ummer</w:t>
      </w: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of 202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1</w:t>
      </w:r>
      <w:r w:rsidR="00E82339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 xml:space="preserve">between the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Graceto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Substation in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Pylesville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, Harford County; Bagley Substation in Harford County; and Raphael Road Substation in Kingsville, Baltimore County.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You may recall BGE recently replaced the lattice towers with steel poles along this transmission corridor as part of our NETSI project. This project will involve installing a second set of overhead electrical wires (“conductors”) per phase on our existing poles.  We do not foresee the need to install any new towers as part of this project.</w:t>
      </w:r>
    </w:p>
    <w:p w14:paraId="19778CD8" w14:textId="1A62FC42" w:rsidR="008D5230" w:rsidRDefault="008D5230" w:rsidP="00912356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5FDE4768" w14:textId="2E105388" w:rsidR="008D5230" w:rsidRDefault="008D5230" w:rsidP="008D5230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Raphael Road to Northeast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Reconductoring Project</w:t>
      </w:r>
    </w:p>
    <w:p w14:paraId="6D664F86" w14:textId="77777777" w:rsidR="008D5230" w:rsidRDefault="008D5230" w:rsidP="008D5230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3433E126" w14:textId="7CA71DED" w:rsidR="008D5230" w:rsidRPr="00D636F0" w:rsidRDefault="00F85845" w:rsidP="008D5230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Project construction is targeted to begin in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March 2020</w:t>
      </w: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and will continue until the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ummer</w:t>
      </w:r>
      <w:r w:rsidRPr="004A607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of 202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1</w:t>
      </w:r>
      <w:r w:rsidR="00EC58EB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8D5230" w:rsidRPr="00D636F0">
        <w:rPr>
          <w:rFonts w:ascii="Times New Roman" w:hAnsi="Times New Roman" w:cs="Times New Roman"/>
          <w:iCs/>
          <w:sz w:val="24"/>
          <w:szCs w:val="24"/>
        </w:rPr>
        <w:t xml:space="preserve">between the Raphael Road Substation in Kingsville, Baltimore County and Northeast Substation in Middle River, Baltimore County. </w:t>
      </w:r>
      <w:r w:rsidR="008D5230" w:rsidRPr="00D636F0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This project will involve reinforcing a few of the towers near Northeast Substation and replacing all 3.9 miles of the overhead electrical wiring (conductors) on both circuits. </w:t>
      </w:r>
    </w:p>
    <w:p w14:paraId="45514559" w14:textId="77777777" w:rsidR="008D5230" w:rsidRPr="00D636F0" w:rsidRDefault="008D5230" w:rsidP="008D5230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627435E2" w14:textId="240CEA69" w:rsidR="008D5230" w:rsidRPr="004A607F" w:rsidRDefault="008D5230" w:rsidP="00912356">
      <w:pPr>
        <w:autoSpaceDE w:val="0"/>
        <w:autoSpaceDN w:val="0"/>
        <w:adjustRightInd w:val="0"/>
        <w:spacing w:after="0" w:line="270" w:lineRule="exact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D636F0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To prepare for </w:t>
      </w:r>
      <w:r w:rsidR="00B17A19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these projects</w:t>
      </w:r>
      <w:r w:rsidRPr="00D636F0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, BGE will soon perform routine maintenance on stone access roads that reside on existing BGE easements or rights-of-way, which will include laying new stone and/or tree trimming. </w:t>
      </w:r>
      <w:r w:rsidRPr="00D636F0">
        <w:rPr>
          <w:rFonts w:ascii="Times New Roman" w:hAnsi="Times New Roman" w:cs="Times New Roman"/>
          <w:iCs/>
          <w:sz w:val="24"/>
          <w:szCs w:val="24"/>
        </w:rPr>
        <w:t xml:space="preserve">Most of this work will occur during the workweek during normal business hours. </w:t>
      </w:r>
    </w:p>
    <w:p w14:paraId="7BB5D33F" w14:textId="77777777" w:rsidR="0076259C" w:rsidRPr="00D636F0" w:rsidRDefault="0076259C" w:rsidP="00182163">
      <w:pPr>
        <w:autoSpaceDE w:val="0"/>
        <w:autoSpaceDN w:val="0"/>
        <w:adjustRightInd w:val="0"/>
        <w:spacing w:after="0" w:line="27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29EE68C" w14:textId="28B25776" w:rsidR="00182163" w:rsidRPr="00D636F0" w:rsidRDefault="00E54796" w:rsidP="00182163">
      <w:pPr>
        <w:autoSpaceDE w:val="0"/>
        <w:autoSpaceDN w:val="0"/>
        <w:adjustRightInd w:val="0"/>
        <w:spacing w:after="0" w:line="27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C3A97">
        <w:rPr>
          <w:rFonts w:ascii="Times New Roman" w:eastAsia="Times New Roman" w:hAnsi="Times New Roman" w:cs="Times New Roman"/>
          <w:color w:val="000000"/>
          <w:sz w:val="24"/>
          <w:szCs w:val="24"/>
        </w:rPr>
        <w:t>BGE wil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C3A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old a community meeting to share more details abou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se</w:t>
      </w:r>
      <w:r w:rsidRPr="008C3A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jec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. The meeting will be held at:</w:t>
      </w:r>
      <w:bookmarkStart w:id="0" w:name="_GoBack"/>
      <w:bookmarkEnd w:id="0"/>
    </w:p>
    <w:p w14:paraId="24FF45C7" w14:textId="77777777" w:rsidR="00182163" w:rsidRPr="00D636F0" w:rsidRDefault="00182163" w:rsidP="00182163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D636F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Kingsville Volunteer Fire Company</w:t>
      </w:r>
    </w:p>
    <w:p w14:paraId="7024BC1E" w14:textId="77777777" w:rsidR="00182163" w:rsidRPr="00D636F0" w:rsidRDefault="00182163" w:rsidP="00182163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1601 </w:t>
      </w:r>
      <w:proofErr w:type="spellStart"/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>Bellvue</w:t>
      </w:r>
      <w:proofErr w:type="spellEnd"/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ve, Kingsville, MD 21087</w:t>
      </w:r>
    </w:p>
    <w:p w14:paraId="4C51ADC4" w14:textId="2D967717" w:rsidR="00182163" w:rsidRPr="00D636F0" w:rsidRDefault="00D0737C" w:rsidP="00182163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>Wednesday,</w:t>
      </w:r>
      <w:r w:rsidR="00F92011"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82163"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ebruary </w:t>
      </w: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>12</w:t>
      </w:r>
      <w:r w:rsidR="0060387E"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182163"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6 PM – 8 PM</w:t>
      </w:r>
    </w:p>
    <w:p w14:paraId="006372F8" w14:textId="023E3DC2" w:rsidR="00236252" w:rsidRPr="00D636F0" w:rsidRDefault="00236252" w:rsidP="00182163">
      <w:pPr>
        <w:autoSpaceDE w:val="0"/>
        <w:autoSpaceDN w:val="0"/>
        <w:adjustRightInd w:val="0"/>
        <w:spacing w:after="0" w:line="27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F055F5F" w14:textId="018C9FA9" w:rsidR="00182163" w:rsidRPr="00D636F0" w:rsidRDefault="00182163" w:rsidP="00182163">
      <w:pPr>
        <w:autoSpaceDE w:val="0"/>
        <w:autoSpaceDN w:val="0"/>
        <w:adjustRightInd w:val="0"/>
        <w:spacing w:after="0" w:line="270" w:lineRule="exact"/>
        <w:rPr>
          <w:sz w:val="24"/>
          <w:szCs w:val="24"/>
        </w:rPr>
      </w:pP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f you have any questions, </w:t>
      </w:r>
      <w:r w:rsidRPr="00D636F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please contact Tim Cooke at (443) 603-3730. You </w:t>
      </w:r>
      <w:r w:rsidR="00F92011" w:rsidRPr="00D636F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ay</w:t>
      </w:r>
      <w:r w:rsidRPr="00D636F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also email us at </w:t>
      </w:r>
      <w:hyperlink r:id="rId11" w:history="1">
        <w:r w:rsidRPr="00D636F0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BGEProject@bge.com</w:t>
        </w:r>
      </w:hyperlink>
      <w:r w:rsidRPr="00D636F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or call us at </w:t>
      </w:r>
      <w:r w:rsidR="00EA4D05" w:rsidRPr="00D636F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(</w:t>
      </w:r>
      <w:r w:rsidRPr="00D636F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800</w:t>
      </w:r>
      <w:r w:rsidR="00EA4D05" w:rsidRPr="00D636F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) </w:t>
      </w:r>
      <w:r w:rsidRPr="00D636F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685</w:t>
      </w:r>
      <w:r w:rsidR="00EA4D05" w:rsidRPr="00D636F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-</w:t>
      </w:r>
      <w:r w:rsidRPr="00D636F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0123 and reference the Raphael Road to Northeast project.</w:t>
      </w: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addition, information on this project can be found at </w:t>
      </w:r>
      <w:hyperlink r:id="rId12" w:history="1">
        <w:r w:rsidRPr="00D636F0">
          <w:rPr>
            <w:rStyle w:val="Hyperlink"/>
            <w:rFonts w:ascii="Times New Roman" w:hAnsi="Times New Roman" w:cs="Times New Roman"/>
            <w:sz w:val="24"/>
            <w:szCs w:val="24"/>
          </w:rPr>
          <w:t>http://bge.com/electricprojectupdate</w:t>
        </w:r>
      </w:hyperlink>
      <w:r w:rsidRPr="00D636F0">
        <w:rPr>
          <w:sz w:val="24"/>
          <w:szCs w:val="24"/>
        </w:rPr>
        <w:t>.</w:t>
      </w:r>
    </w:p>
    <w:p w14:paraId="03C98764" w14:textId="77777777" w:rsidR="00182163" w:rsidRPr="00D636F0" w:rsidRDefault="00182163" w:rsidP="00182163">
      <w:pPr>
        <w:autoSpaceDE w:val="0"/>
        <w:autoSpaceDN w:val="0"/>
        <w:adjustRightInd w:val="0"/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6BF2CB66" w14:textId="77777777" w:rsidR="00310CFB" w:rsidRDefault="00310CFB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br w:type="page"/>
      </w:r>
    </w:p>
    <w:p w14:paraId="2E5BFAA5" w14:textId="351E7171" w:rsidR="00B73234" w:rsidRPr="00D636F0" w:rsidRDefault="00644E54" w:rsidP="00B152FB">
      <w:pPr>
        <w:autoSpaceDE w:val="0"/>
        <w:autoSpaceDN w:val="0"/>
        <w:adjustRightInd w:val="0"/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  <w:r w:rsidRPr="00D636F0">
        <w:rPr>
          <w:rFonts w:ascii="Times New Roman" w:hAnsi="Times New Roman" w:cs="Times New Roman"/>
          <w:iCs/>
          <w:sz w:val="24"/>
          <w:szCs w:val="24"/>
        </w:rPr>
        <w:lastRenderedPageBreak/>
        <w:t xml:space="preserve">BGE will do everything we can to minimize disturbances and will return any property that is altered to its original state once work is complete. </w:t>
      </w:r>
      <w:r w:rsidR="00B152FB" w:rsidRPr="00D636F0">
        <w:rPr>
          <w:rFonts w:ascii="Times New Roman" w:eastAsiaTheme="minorHAnsi" w:hAnsi="Times New Roman" w:cs="Times New Roman"/>
          <w:sz w:val="24"/>
          <w:szCs w:val="24"/>
        </w:rPr>
        <w:t>I thank you in advance for your understanding and patience as we complete this important safety and reliability project.</w:t>
      </w:r>
      <w:r w:rsidR="00B152FB" w:rsidRPr="00D636F0">
        <w:rPr>
          <w:rFonts w:ascii="Times New Roman" w:eastAsiaTheme="minorHAnsi" w:hAnsi="Times New Roman" w:cs="Times New Roman"/>
          <w:bCs/>
          <w:sz w:val="24"/>
          <w:szCs w:val="24"/>
        </w:rPr>
        <w:t xml:space="preserve"> </w:t>
      </w:r>
    </w:p>
    <w:p w14:paraId="19AB5526" w14:textId="77777777" w:rsidR="004225E8" w:rsidRPr="00D636F0" w:rsidRDefault="004225E8" w:rsidP="00314B1F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5CEE5809" w14:textId="77777777" w:rsidR="00BB4868" w:rsidRPr="00D636F0" w:rsidRDefault="00BB4868" w:rsidP="00BB4868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  <w:r w:rsidRPr="00D636F0">
        <w:rPr>
          <w:rFonts w:ascii="Times New Roman" w:eastAsiaTheme="minorHAnsi" w:hAnsi="Times New Roman" w:cs="Times New Roman"/>
          <w:sz w:val="24"/>
          <w:szCs w:val="24"/>
        </w:rPr>
        <w:t>Sincerely,</w:t>
      </w:r>
    </w:p>
    <w:p w14:paraId="3EB44B2E" w14:textId="77777777" w:rsidR="00852899" w:rsidRPr="00D636F0" w:rsidRDefault="00852899" w:rsidP="00314B1F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25B4EB7F" w14:textId="77777777" w:rsidR="004B1549" w:rsidRPr="00D636F0" w:rsidRDefault="004B1549" w:rsidP="00314B1F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28BB1B10" w14:textId="77777777" w:rsidR="00852899" w:rsidRPr="00D636F0" w:rsidRDefault="00852899" w:rsidP="00314B1F">
      <w:pPr>
        <w:spacing w:after="0" w:line="270" w:lineRule="exact"/>
        <w:rPr>
          <w:rFonts w:ascii="Times New Roman" w:eastAsiaTheme="minorHAnsi" w:hAnsi="Times New Roman" w:cs="Times New Roman"/>
          <w:sz w:val="24"/>
          <w:szCs w:val="24"/>
        </w:rPr>
      </w:pPr>
    </w:p>
    <w:p w14:paraId="2D0A09EF" w14:textId="77777777" w:rsidR="00852899" w:rsidRPr="00D636F0" w:rsidRDefault="00867990" w:rsidP="0085289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>Lauren McKee</w:t>
      </w:r>
    </w:p>
    <w:p w14:paraId="752BD67C" w14:textId="77777777" w:rsidR="00852899" w:rsidRPr="00D636F0" w:rsidRDefault="00867990" w:rsidP="00BA4DD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636F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nior</w:t>
      </w:r>
      <w:r w:rsidR="0097134F" w:rsidRPr="00D636F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3C35" w:rsidRPr="00D636F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ject </w:t>
      </w:r>
      <w:r w:rsidR="00852899" w:rsidRPr="00D636F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nager</w:t>
      </w:r>
    </w:p>
    <w:p w14:paraId="2DD049E2" w14:textId="77777777" w:rsidR="004A607F" w:rsidRPr="00D636F0" w:rsidRDefault="00852899" w:rsidP="004A607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636F0">
        <w:rPr>
          <w:rFonts w:ascii="Times New Roman" w:eastAsia="Times New Roman" w:hAnsi="Times New Roman" w:cs="Times New Roman"/>
          <w:color w:val="000000"/>
          <w:sz w:val="24"/>
          <w:szCs w:val="24"/>
        </w:rPr>
        <w:t>BGE</w:t>
      </w:r>
    </w:p>
    <w:p w14:paraId="2CC9D39A" w14:textId="77777777" w:rsidR="00CA7B0C" w:rsidRDefault="00CA7B0C" w:rsidP="004A607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  <w:sectPr w:rsidR="00CA7B0C" w:rsidSect="004A607F">
          <w:headerReference w:type="first" r:id="rId13"/>
          <w:pgSz w:w="12240" w:h="15840"/>
          <w:pgMar w:top="1440" w:right="1440" w:bottom="720" w:left="1440" w:header="720" w:footer="720" w:gutter="0"/>
          <w:cols w:space="720"/>
          <w:titlePg/>
          <w:docGrid w:linePitch="360"/>
        </w:sectPr>
      </w:pPr>
    </w:p>
    <w:p w14:paraId="2AAF403D" w14:textId="418BD727" w:rsidR="004A607F" w:rsidRDefault="004A607F" w:rsidP="004A607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A01E859" w14:textId="1ACCE577" w:rsidR="00310CFB" w:rsidRDefault="00BF4C54" w:rsidP="00D749BF">
      <w:pPr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</w:pPr>
      <w:r>
        <w:rPr>
          <w:noProof/>
        </w:rPr>
        <w:drawing>
          <wp:inline distT="0" distB="0" distL="0" distR="0" wp14:anchorId="2CCC51AC" wp14:editId="356600BD">
            <wp:extent cx="3779520" cy="84105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8496" cy="8452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6F25" w14:textId="77777777" w:rsidR="004A607F" w:rsidRDefault="002E047D" w:rsidP="00D749B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7705B5" wp14:editId="4C229D43">
            <wp:extent cx="5766343" cy="73152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6343" cy="731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0A481" w14:textId="77777777" w:rsidR="004A607F" w:rsidRDefault="004A607F" w:rsidP="004A607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EA395F9" w14:textId="77777777" w:rsidR="004A607F" w:rsidRDefault="004A607F" w:rsidP="004A607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4A607F" w:rsidSect="004A607F">
      <w:headerReference w:type="default" r:id="rId16"/>
      <w:headerReference w:type="first" r:id="rId17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B5ECB6" w14:textId="77777777" w:rsidR="00CF4916" w:rsidRDefault="00CF4916" w:rsidP="004D3FAC">
      <w:pPr>
        <w:spacing w:after="0" w:line="240" w:lineRule="auto"/>
      </w:pPr>
      <w:r>
        <w:separator/>
      </w:r>
    </w:p>
  </w:endnote>
  <w:endnote w:type="continuationSeparator" w:id="0">
    <w:p w14:paraId="085C7621" w14:textId="77777777" w:rsidR="00CF4916" w:rsidRDefault="00CF4916" w:rsidP="004D3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179054" w14:textId="77777777" w:rsidR="00CF4916" w:rsidRDefault="00CF4916" w:rsidP="004D3FAC">
      <w:pPr>
        <w:spacing w:after="0" w:line="240" w:lineRule="auto"/>
      </w:pPr>
      <w:r>
        <w:separator/>
      </w:r>
    </w:p>
  </w:footnote>
  <w:footnote w:type="continuationSeparator" w:id="0">
    <w:p w14:paraId="3D36CBE6" w14:textId="77777777" w:rsidR="00CF4916" w:rsidRDefault="00CF4916" w:rsidP="004D3F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E66F15" w14:textId="77777777" w:rsidR="004A607F" w:rsidRDefault="004A607F">
    <w:pPr>
      <w:pStyle w:val="Header"/>
    </w:pPr>
    <w:r>
      <w:rPr>
        <w:noProof/>
      </w:rPr>
      <w:drawing>
        <wp:inline distT="0" distB="0" distL="0" distR="0" wp14:anchorId="340AD301" wp14:editId="1E4DAD33">
          <wp:extent cx="5943600" cy="546768"/>
          <wp:effectExtent l="0" t="0" r="0" b="5715"/>
          <wp:docPr id="2" name="Picture 2" descr="C:\Users\e20382\AppData\Local\Microsoft\Windows\Temporary Internet Files\Content.Outlook\M2M525BI\BGE_l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20382\AppData\Local\Microsoft\Windows\Temporary Internet Files\Content.Outlook\M2M525BI\BGE_lr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46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35295" w14:textId="77777777" w:rsidR="0069391D" w:rsidRPr="00C12FCD" w:rsidRDefault="0069391D" w:rsidP="0069391D">
    <w:pPr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24"/>
      </w:rPr>
    </w:pPr>
    <w:r>
      <w:rPr>
        <w:rFonts w:ascii="Times New Roman" w:eastAsia="Times New Roman" w:hAnsi="Times New Roman" w:cs="Times New Roman"/>
        <w:b/>
        <w:color w:val="000000"/>
        <w:sz w:val="32"/>
        <w:szCs w:val="24"/>
      </w:rPr>
      <w:t>Raphael Road</w:t>
    </w:r>
    <w:r w:rsidRPr="00C12FCD"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</w:t>
    </w:r>
    <w:r>
      <w:rPr>
        <w:rFonts w:ascii="Times New Roman" w:eastAsia="Times New Roman" w:hAnsi="Times New Roman" w:cs="Times New Roman"/>
        <w:b/>
        <w:color w:val="000000"/>
        <w:sz w:val="32"/>
        <w:szCs w:val="24"/>
      </w:rPr>
      <w:t>to</w:t>
    </w:r>
    <w:r w:rsidRPr="00C12FCD"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</w:t>
    </w:r>
    <w:r w:rsidRPr="00C12FCD">
      <w:rPr>
        <w:rFonts w:ascii="Times New Roman" w:eastAsia="Times New Roman" w:hAnsi="Times New Roman" w:cs="Times New Roman"/>
        <w:b/>
        <w:color w:val="000000"/>
        <w:sz w:val="32"/>
        <w:szCs w:val="24"/>
      </w:rPr>
      <w:t>North</w:t>
    </w:r>
    <w:r>
      <w:rPr>
        <w:rFonts w:ascii="Times New Roman" w:eastAsia="Times New Roman" w:hAnsi="Times New Roman" w:cs="Times New Roman"/>
        <w:b/>
        <w:color w:val="000000"/>
        <w:sz w:val="32"/>
        <w:szCs w:val="24"/>
      </w:rPr>
      <w:t>east Reconductoring</w:t>
    </w:r>
    <w:r w:rsidRPr="00C12FCD"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</w:t>
    </w:r>
    <w:r w:rsidRPr="00C12FCD">
      <w:rPr>
        <w:rFonts w:ascii="Times New Roman" w:eastAsia="Times New Roman" w:hAnsi="Times New Roman" w:cs="Times New Roman"/>
        <w:b/>
        <w:color w:val="000000"/>
        <w:sz w:val="32"/>
        <w:szCs w:val="24"/>
      </w:rPr>
      <w:t>Project</w:t>
    </w:r>
  </w:p>
  <w:p w14:paraId="6871EBE3" w14:textId="77777777" w:rsidR="0069391D" w:rsidRDefault="0069391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981D9" w14:textId="3DF23131" w:rsidR="00CA7B0C" w:rsidRPr="00683CDA" w:rsidRDefault="00CA7B0C" w:rsidP="00CA7B0C">
    <w:pPr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24"/>
      </w:rPr>
    </w:pPr>
    <w:r w:rsidRPr="00CA7B0C"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</w:t>
    </w: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24"/>
      </w:rPr>
      <w:t>Graceton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to Bagley to Raphael Road Reconductoring</w:t>
    </w:r>
    <w:r w:rsidRPr="00C12FCD">
      <w:rPr>
        <w:rFonts w:ascii="Times New Roman" w:eastAsia="Times New Roman" w:hAnsi="Times New Roman" w:cs="Times New Roman"/>
        <w:b/>
        <w:color w:val="000000"/>
        <w:sz w:val="32"/>
        <w:szCs w:val="24"/>
      </w:rPr>
      <w:t xml:space="preserve"> Project</w:t>
    </w:r>
  </w:p>
  <w:p w14:paraId="1BE018D3" w14:textId="459755B1" w:rsidR="00CA7B0C" w:rsidRDefault="00CA7B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23DD9"/>
    <w:multiLevelType w:val="hybridMultilevel"/>
    <w:tmpl w:val="F6CA68BE"/>
    <w:lvl w:ilvl="0" w:tplc="CE2A96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8A1F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786C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5A76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4807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34B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583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2832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A6C2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DSwNDQ3Nja1MDBT0lEKTi0uzszPAykwrgUAB5JioCwAAAA="/>
  </w:docVars>
  <w:rsids>
    <w:rsidRoot w:val="00A847B8"/>
    <w:rsid w:val="0000588B"/>
    <w:rsid w:val="00011C43"/>
    <w:rsid w:val="00012944"/>
    <w:rsid w:val="00021EA8"/>
    <w:rsid w:val="00024332"/>
    <w:rsid w:val="000277A5"/>
    <w:rsid w:val="0004527E"/>
    <w:rsid w:val="00064AE6"/>
    <w:rsid w:val="00066871"/>
    <w:rsid w:val="00081BDA"/>
    <w:rsid w:val="00094F92"/>
    <w:rsid w:val="000975D0"/>
    <w:rsid w:val="000A6A4B"/>
    <w:rsid w:val="000B2A74"/>
    <w:rsid w:val="000C245D"/>
    <w:rsid w:val="000C36E6"/>
    <w:rsid w:val="000F6CE6"/>
    <w:rsid w:val="00110BAE"/>
    <w:rsid w:val="00131A61"/>
    <w:rsid w:val="00131C50"/>
    <w:rsid w:val="00141E11"/>
    <w:rsid w:val="001450F8"/>
    <w:rsid w:val="0015160D"/>
    <w:rsid w:val="00154115"/>
    <w:rsid w:val="00154A04"/>
    <w:rsid w:val="00156374"/>
    <w:rsid w:val="00160169"/>
    <w:rsid w:val="001625E5"/>
    <w:rsid w:val="00165868"/>
    <w:rsid w:val="001712CA"/>
    <w:rsid w:val="00182163"/>
    <w:rsid w:val="001942BC"/>
    <w:rsid w:val="001964B1"/>
    <w:rsid w:val="0019763C"/>
    <w:rsid w:val="001B13D4"/>
    <w:rsid w:val="001B5E8E"/>
    <w:rsid w:val="001E261F"/>
    <w:rsid w:val="001F6D6F"/>
    <w:rsid w:val="002329D6"/>
    <w:rsid w:val="00236252"/>
    <w:rsid w:val="0024390C"/>
    <w:rsid w:val="00244146"/>
    <w:rsid w:val="002478D7"/>
    <w:rsid w:val="00255535"/>
    <w:rsid w:val="002623AC"/>
    <w:rsid w:val="00265D03"/>
    <w:rsid w:val="002934E0"/>
    <w:rsid w:val="002A0DC7"/>
    <w:rsid w:val="002A4C47"/>
    <w:rsid w:val="002D016D"/>
    <w:rsid w:val="002E047D"/>
    <w:rsid w:val="002E3A3A"/>
    <w:rsid w:val="00310CFB"/>
    <w:rsid w:val="00314B1F"/>
    <w:rsid w:val="00325E8D"/>
    <w:rsid w:val="003777CD"/>
    <w:rsid w:val="00382099"/>
    <w:rsid w:val="003916E2"/>
    <w:rsid w:val="003946A6"/>
    <w:rsid w:val="003A0839"/>
    <w:rsid w:val="003A3DBE"/>
    <w:rsid w:val="003C5981"/>
    <w:rsid w:val="003D08B6"/>
    <w:rsid w:val="003D7C0E"/>
    <w:rsid w:val="003E5AB5"/>
    <w:rsid w:val="003F2E5C"/>
    <w:rsid w:val="004048F9"/>
    <w:rsid w:val="0041554D"/>
    <w:rsid w:val="004225E8"/>
    <w:rsid w:val="00423057"/>
    <w:rsid w:val="00435C7B"/>
    <w:rsid w:val="004361AD"/>
    <w:rsid w:val="0043780A"/>
    <w:rsid w:val="00437BDA"/>
    <w:rsid w:val="00476BFF"/>
    <w:rsid w:val="004771EF"/>
    <w:rsid w:val="00493AE5"/>
    <w:rsid w:val="004A607F"/>
    <w:rsid w:val="004B1549"/>
    <w:rsid w:val="004B6B1E"/>
    <w:rsid w:val="004B7195"/>
    <w:rsid w:val="004C53C1"/>
    <w:rsid w:val="004C64AA"/>
    <w:rsid w:val="004D1BD4"/>
    <w:rsid w:val="004D3FAC"/>
    <w:rsid w:val="004E3506"/>
    <w:rsid w:val="004E566B"/>
    <w:rsid w:val="00501B1C"/>
    <w:rsid w:val="0050711C"/>
    <w:rsid w:val="005110E0"/>
    <w:rsid w:val="00532E83"/>
    <w:rsid w:val="00543D28"/>
    <w:rsid w:val="0054572B"/>
    <w:rsid w:val="00553B33"/>
    <w:rsid w:val="00553C35"/>
    <w:rsid w:val="00554F33"/>
    <w:rsid w:val="00557769"/>
    <w:rsid w:val="00562C9A"/>
    <w:rsid w:val="00574834"/>
    <w:rsid w:val="00576B6A"/>
    <w:rsid w:val="00580ED6"/>
    <w:rsid w:val="00583551"/>
    <w:rsid w:val="0059341F"/>
    <w:rsid w:val="005945ED"/>
    <w:rsid w:val="00597ED7"/>
    <w:rsid w:val="005B17A8"/>
    <w:rsid w:val="005B4A57"/>
    <w:rsid w:val="005F55C9"/>
    <w:rsid w:val="005F6451"/>
    <w:rsid w:val="0060387E"/>
    <w:rsid w:val="006349C2"/>
    <w:rsid w:val="0063606E"/>
    <w:rsid w:val="00637354"/>
    <w:rsid w:val="00641548"/>
    <w:rsid w:val="0064230B"/>
    <w:rsid w:val="00642B6D"/>
    <w:rsid w:val="00644517"/>
    <w:rsid w:val="00644E54"/>
    <w:rsid w:val="00647EA2"/>
    <w:rsid w:val="006579B0"/>
    <w:rsid w:val="00661D6F"/>
    <w:rsid w:val="00662A73"/>
    <w:rsid w:val="00672670"/>
    <w:rsid w:val="006831A3"/>
    <w:rsid w:val="0069391D"/>
    <w:rsid w:val="00693BD1"/>
    <w:rsid w:val="006A225B"/>
    <w:rsid w:val="006B4C82"/>
    <w:rsid w:val="006D69E4"/>
    <w:rsid w:val="006E3C4E"/>
    <w:rsid w:val="006F704A"/>
    <w:rsid w:val="007000A5"/>
    <w:rsid w:val="007063DB"/>
    <w:rsid w:val="007168FE"/>
    <w:rsid w:val="00726CE3"/>
    <w:rsid w:val="00760A1B"/>
    <w:rsid w:val="00760DC5"/>
    <w:rsid w:val="0076259C"/>
    <w:rsid w:val="00762992"/>
    <w:rsid w:val="00763906"/>
    <w:rsid w:val="00764FE4"/>
    <w:rsid w:val="00767685"/>
    <w:rsid w:val="007717DC"/>
    <w:rsid w:val="00772F54"/>
    <w:rsid w:val="007730C9"/>
    <w:rsid w:val="00774114"/>
    <w:rsid w:val="00774923"/>
    <w:rsid w:val="00780A82"/>
    <w:rsid w:val="00790E23"/>
    <w:rsid w:val="0079557D"/>
    <w:rsid w:val="007B12CE"/>
    <w:rsid w:val="007B351B"/>
    <w:rsid w:val="007C36A9"/>
    <w:rsid w:val="007D7E28"/>
    <w:rsid w:val="008011F1"/>
    <w:rsid w:val="008071F1"/>
    <w:rsid w:val="0081182A"/>
    <w:rsid w:val="00811B14"/>
    <w:rsid w:val="00815472"/>
    <w:rsid w:val="008229ED"/>
    <w:rsid w:val="00825E72"/>
    <w:rsid w:val="00843946"/>
    <w:rsid w:val="00852899"/>
    <w:rsid w:val="00854DF0"/>
    <w:rsid w:val="00867990"/>
    <w:rsid w:val="00876B5F"/>
    <w:rsid w:val="008772B8"/>
    <w:rsid w:val="008A27E0"/>
    <w:rsid w:val="008A7929"/>
    <w:rsid w:val="008B0519"/>
    <w:rsid w:val="008B28D1"/>
    <w:rsid w:val="008B4004"/>
    <w:rsid w:val="008B5D74"/>
    <w:rsid w:val="008D40D5"/>
    <w:rsid w:val="008D5230"/>
    <w:rsid w:val="008F4BF5"/>
    <w:rsid w:val="00912356"/>
    <w:rsid w:val="00916148"/>
    <w:rsid w:val="00932FEE"/>
    <w:rsid w:val="009503BF"/>
    <w:rsid w:val="0095669A"/>
    <w:rsid w:val="00961FEB"/>
    <w:rsid w:val="0097134F"/>
    <w:rsid w:val="0097738E"/>
    <w:rsid w:val="009A2C46"/>
    <w:rsid w:val="009A5F91"/>
    <w:rsid w:val="009C413B"/>
    <w:rsid w:val="009C4BB8"/>
    <w:rsid w:val="009E2398"/>
    <w:rsid w:val="009E3754"/>
    <w:rsid w:val="009E6FC5"/>
    <w:rsid w:val="009F682C"/>
    <w:rsid w:val="00A06585"/>
    <w:rsid w:val="00A14C6F"/>
    <w:rsid w:val="00A25ACA"/>
    <w:rsid w:val="00A35BFE"/>
    <w:rsid w:val="00A44E5E"/>
    <w:rsid w:val="00A4502F"/>
    <w:rsid w:val="00A542C2"/>
    <w:rsid w:val="00A703EB"/>
    <w:rsid w:val="00A73356"/>
    <w:rsid w:val="00A847B8"/>
    <w:rsid w:val="00A84C58"/>
    <w:rsid w:val="00A94535"/>
    <w:rsid w:val="00AB3C5D"/>
    <w:rsid w:val="00AD10FD"/>
    <w:rsid w:val="00AD5B78"/>
    <w:rsid w:val="00AF0584"/>
    <w:rsid w:val="00AF144D"/>
    <w:rsid w:val="00AF2522"/>
    <w:rsid w:val="00B152FB"/>
    <w:rsid w:val="00B166A1"/>
    <w:rsid w:val="00B16CE5"/>
    <w:rsid w:val="00B17A19"/>
    <w:rsid w:val="00B246B2"/>
    <w:rsid w:val="00B4007F"/>
    <w:rsid w:val="00B45F2F"/>
    <w:rsid w:val="00B61ACE"/>
    <w:rsid w:val="00B62CFA"/>
    <w:rsid w:val="00B70B10"/>
    <w:rsid w:val="00B73234"/>
    <w:rsid w:val="00B9035F"/>
    <w:rsid w:val="00BA4DD5"/>
    <w:rsid w:val="00BA5663"/>
    <w:rsid w:val="00BB4868"/>
    <w:rsid w:val="00BB7939"/>
    <w:rsid w:val="00BD0CC5"/>
    <w:rsid w:val="00BD3062"/>
    <w:rsid w:val="00BD70FC"/>
    <w:rsid w:val="00BF4C54"/>
    <w:rsid w:val="00C00F7F"/>
    <w:rsid w:val="00C12FCD"/>
    <w:rsid w:val="00C22810"/>
    <w:rsid w:val="00C36F4D"/>
    <w:rsid w:val="00C67DC3"/>
    <w:rsid w:val="00C771BD"/>
    <w:rsid w:val="00C848D8"/>
    <w:rsid w:val="00C8686D"/>
    <w:rsid w:val="00C90284"/>
    <w:rsid w:val="00C9235A"/>
    <w:rsid w:val="00CA3CE2"/>
    <w:rsid w:val="00CA60E9"/>
    <w:rsid w:val="00CA7B0C"/>
    <w:rsid w:val="00CB0928"/>
    <w:rsid w:val="00CB635C"/>
    <w:rsid w:val="00CD1325"/>
    <w:rsid w:val="00CD253A"/>
    <w:rsid w:val="00CD4EE7"/>
    <w:rsid w:val="00CD7950"/>
    <w:rsid w:val="00CD795B"/>
    <w:rsid w:val="00CF4916"/>
    <w:rsid w:val="00D01E48"/>
    <w:rsid w:val="00D03DF4"/>
    <w:rsid w:val="00D0737C"/>
    <w:rsid w:val="00D21B26"/>
    <w:rsid w:val="00D5076E"/>
    <w:rsid w:val="00D60AC7"/>
    <w:rsid w:val="00D636F0"/>
    <w:rsid w:val="00D73C76"/>
    <w:rsid w:val="00D749BF"/>
    <w:rsid w:val="00D85D69"/>
    <w:rsid w:val="00D94098"/>
    <w:rsid w:val="00DA0B96"/>
    <w:rsid w:val="00DD10FD"/>
    <w:rsid w:val="00DD26A0"/>
    <w:rsid w:val="00DD408D"/>
    <w:rsid w:val="00DE25DC"/>
    <w:rsid w:val="00DF6414"/>
    <w:rsid w:val="00E00A6F"/>
    <w:rsid w:val="00E10357"/>
    <w:rsid w:val="00E106A7"/>
    <w:rsid w:val="00E20A11"/>
    <w:rsid w:val="00E24719"/>
    <w:rsid w:val="00E33C52"/>
    <w:rsid w:val="00E437DC"/>
    <w:rsid w:val="00E44429"/>
    <w:rsid w:val="00E529D8"/>
    <w:rsid w:val="00E54796"/>
    <w:rsid w:val="00E56C4B"/>
    <w:rsid w:val="00E81E72"/>
    <w:rsid w:val="00E82339"/>
    <w:rsid w:val="00E84B37"/>
    <w:rsid w:val="00E84E0D"/>
    <w:rsid w:val="00EA4D05"/>
    <w:rsid w:val="00EB17B0"/>
    <w:rsid w:val="00EC1951"/>
    <w:rsid w:val="00EC58EB"/>
    <w:rsid w:val="00F00026"/>
    <w:rsid w:val="00F030FA"/>
    <w:rsid w:val="00F03A7A"/>
    <w:rsid w:val="00F0742D"/>
    <w:rsid w:val="00F20278"/>
    <w:rsid w:val="00F301B1"/>
    <w:rsid w:val="00F65DAA"/>
    <w:rsid w:val="00F85845"/>
    <w:rsid w:val="00F92011"/>
    <w:rsid w:val="00F97DF1"/>
    <w:rsid w:val="00FB2A15"/>
    <w:rsid w:val="00FB384E"/>
    <w:rsid w:val="00FC3BD4"/>
    <w:rsid w:val="00FD3786"/>
    <w:rsid w:val="00FF5C13"/>
    <w:rsid w:val="00FF7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1C34C34"/>
  <w15:docId w15:val="{1D2F280E-C425-4EFC-BDB9-7EAC0E3DA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08B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9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9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D3F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FAC"/>
  </w:style>
  <w:style w:type="paragraph" w:styleId="Footer">
    <w:name w:val="footer"/>
    <w:basedOn w:val="Normal"/>
    <w:link w:val="FooterChar"/>
    <w:uiPriority w:val="99"/>
    <w:unhideWhenUsed/>
    <w:rsid w:val="004D3F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FAC"/>
  </w:style>
  <w:style w:type="character" w:styleId="CommentReference">
    <w:name w:val="annotation reference"/>
    <w:basedOn w:val="DefaultParagraphFont"/>
    <w:uiPriority w:val="99"/>
    <w:semiHidden/>
    <w:unhideWhenUsed/>
    <w:rsid w:val="00F301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01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01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01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01B1"/>
    <w:rPr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644E54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54A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2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55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05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1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nam04.safelinks.protection.outlook.com/?url=http%3A%2F%2Fbge.com%2Felectricprojectupdate&amp;data=02%7C01%7CLauren.Mckee%40bge.com%7Cf654c0bbbde74a64221a08d79456d85c%7C600d01fc055f49c6868f3ecfcc791773%7C0%7C0%7C637140973020801600&amp;sdata=z39lV2AnRLsux0i9BL2Ordi6CO0lThuSPTlr0UlHtGs%3D&amp;reserved=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GEProject@bge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C76B33443FF4BBBE884D80F45B505" ma:contentTypeVersion="15" ma:contentTypeDescription="Create a new document." ma:contentTypeScope="" ma:versionID="c676794ddbcc5809ee595c8144c7d992">
  <xsd:schema xmlns:xsd="http://www.w3.org/2001/XMLSchema" xmlns:xs="http://www.w3.org/2001/XMLSchema" xmlns:p="http://schemas.microsoft.com/office/2006/metadata/properties" xmlns:ns3="8f40aa79-1121-4a9a-abb2-c485f30c1277" xmlns:ns4="e0b6bd36-95e7-4876-838e-8ba1ed68658f" targetNamespace="http://schemas.microsoft.com/office/2006/metadata/properties" ma:root="true" ma:fieldsID="54f9ef8f910b5aa2354a26af3d72c287" ns3:_="" ns4:_="">
    <xsd:import namespace="8f40aa79-1121-4a9a-abb2-c485f30c1277"/>
    <xsd:import namespace="e0b6bd36-95e7-4876-838e-8ba1ed68658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40aa79-1121-4a9a-abb2-c485f30c12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6bd36-95e7-4876-838e-8ba1ed6865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567967-289E-474C-8E3A-98D337B5C423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terms/"/>
    <ds:schemaRef ds:uri="8f40aa79-1121-4a9a-abb2-c485f30c1277"/>
    <ds:schemaRef ds:uri="http://schemas.microsoft.com/office/infopath/2007/PartnerControls"/>
    <ds:schemaRef ds:uri="e0b6bd36-95e7-4876-838e-8ba1ed68658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C1EF8EB-03B8-48D9-BADA-02B2DDA18A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40aa79-1121-4a9a-abb2-c485f30c1277"/>
    <ds:schemaRef ds:uri="e0b6bd36-95e7-4876-838e-8ba1ed6865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A82335-7838-4954-A5D1-F987A5DAF6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227B32-4E3C-421B-BBB9-4A6B4F2A8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G</Company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14028</dc:creator>
  <cp:lastModifiedBy>Odessa Phillip</cp:lastModifiedBy>
  <cp:revision>4</cp:revision>
  <cp:lastPrinted>2020-01-28T14:56:00Z</cp:lastPrinted>
  <dcterms:created xsi:type="dcterms:W3CDTF">2020-01-29T10:59:00Z</dcterms:created>
  <dcterms:modified xsi:type="dcterms:W3CDTF">2020-01-29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C76B33443FF4BBBE884D80F45B505</vt:lpwstr>
  </property>
</Properties>
</file>